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C2F5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52EDA13" w:rsidR="007B4A91" w:rsidRDefault="006651A5">
      <w:pPr>
        <w:rPr>
          <w:sz w:val="28"/>
          <w:szCs w:val="28"/>
        </w:rPr>
      </w:pPr>
      <w:r>
        <w:rPr>
          <w:sz w:val="28"/>
          <w:szCs w:val="28"/>
        </w:rPr>
        <w:t xml:space="preserve">            MY game</w:t>
      </w:r>
    </w:p>
    <w:p w14:paraId="34A9E19B" w14:textId="77777777" w:rsidR="007B4A91" w:rsidRDefault="003C2F5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3C2F5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3C2F53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3C2F5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3C2F5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3C2F53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3C2F53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3C2F53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3C2F53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3C2F53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A2F51"/>
    <w:rsid w:val="000B7E09"/>
    <w:rsid w:val="003C2F53"/>
    <w:rsid w:val="00556965"/>
    <w:rsid w:val="006651A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8</Words>
  <Characters>963</Characters>
  <Application>Microsoft Office Word</Application>
  <DocSecurity>0</DocSecurity>
  <Lines>8</Lines>
  <Paragraphs>2</Paragraphs>
  <ScaleCrop>false</ScaleCrop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rivatsa gadiyaram</cp:lastModifiedBy>
  <cp:revision>2</cp:revision>
  <dcterms:created xsi:type="dcterms:W3CDTF">2021-07-09T09:35:00Z</dcterms:created>
  <dcterms:modified xsi:type="dcterms:W3CDTF">2021-07-09T09:35:00Z</dcterms:modified>
</cp:coreProperties>
</file>